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1EFD6" w14:textId="2878A275" w:rsidR="005F5686" w:rsidRDefault="005F5686"/>
    <w:p w14:paraId="03DFCCD2" w14:textId="050C8DC0" w:rsidR="0072494A" w:rsidRDefault="0050729A" w:rsidP="004D50FA">
      <w:pPr>
        <w:jc w:val="center"/>
        <w:rPr>
          <w:b/>
          <w:bCs/>
        </w:rPr>
      </w:pPr>
      <w:r w:rsidRPr="00DB0ECD">
        <w:rPr>
          <w:b/>
          <w:bCs/>
        </w:rPr>
        <w:t>PA1478/PA1457</w:t>
      </w:r>
      <w:r>
        <w:rPr>
          <w:b/>
          <w:bCs/>
        </w:rPr>
        <w:t xml:space="preserve"> </w:t>
      </w:r>
      <w:r w:rsidRPr="00DB0ECD">
        <w:rPr>
          <w:b/>
          <w:bCs/>
        </w:rPr>
        <w:t>–</w:t>
      </w:r>
      <w:r w:rsidR="0072494A">
        <w:rPr>
          <w:b/>
          <w:bCs/>
        </w:rPr>
        <w:t xml:space="preserve"> </w:t>
      </w:r>
      <w:r w:rsidR="0072494A" w:rsidRPr="0072494A">
        <w:rPr>
          <w:b/>
          <w:bCs/>
        </w:rPr>
        <w:t>Research Methodology in Computing</w:t>
      </w:r>
    </w:p>
    <w:p w14:paraId="404B82EF" w14:textId="039A51B0" w:rsidR="0050729A" w:rsidRDefault="0050729A" w:rsidP="0050729A">
      <w:pPr>
        <w:jc w:val="center"/>
        <w:rPr>
          <w:b/>
          <w:bCs/>
        </w:rPr>
      </w:pPr>
      <w:r w:rsidRPr="00DB0ECD">
        <w:rPr>
          <w:b/>
          <w:bCs/>
        </w:rPr>
        <w:t>Assignment 1 - Literature Study</w:t>
      </w:r>
    </w:p>
    <w:p w14:paraId="0E4F0BB7" w14:textId="77777777" w:rsidR="00D24A74" w:rsidRDefault="00D24A74" w:rsidP="00D24A7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7447"/>
      </w:tblGrid>
      <w:tr w:rsidR="00D24A74" w14:paraId="6729C585" w14:textId="77777777" w:rsidTr="00952054">
        <w:tc>
          <w:tcPr>
            <w:tcW w:w="1615" w:type="dxa"/>
          </w:tcPr>
          <w:p w14:paraId="187947D8" w14:textId="5083FA98" w:rsidR="00D24A74" w:rsidRDefault="00D24A74" w:rsidP="00D24A74">
            <w:r>
              <w:t>Group Id/Name</w:t>
            </w:r>
          </w:p>
        </w:tc>
        <w:tc>
          <w:tcPr>
            <w:tcW w:w="7447" w:type="dxa"/>
          </w:tcPr>
          <w:p w14:paraId="7FC5ED33" w14:textId="77777777" w:rsidR="00D24A74" w:rsidRDefault="00D24A74" w:rsidP="00D24A74"/>
        </w:tc>
      </w:tr>
    </w:tbl>
    <w:p w14:paraId="7444FED3" w14:textId="77777777" w:rsidR="00C9494E" w:rsidRPr="00D24A74" w:rsidRDefault="00C9494E" w:rsidP="00D24A7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1440"/>
        <w:gridCol w:w="6007"/>
      </w:tblGrid>
      <w:tr w:rsidR="000C5340" w14:paraId="06BEA203" w14:textId="77777777" w:rsidTr="007D7490">
        <w:tc>
          <w:tcPr>
            <w:tcW w:w="1615" w:type="dxa"/>
            <w:vMerge w:val="restart"/>
          </w:tcPr>
          <w:p w14:paraId="68ECE345" w14:textId="77777777" w:rsidR="000C5340" w:rsidRDefault="000C5340" w:rsidP="002636C4">
            <w:pPr>
              <w:jc w:val="center"/>
            </w:pPr>
          </w:p>
          <w:p w14:paraId="62D7C50D" w14:textId="77777777" w:rsidR="000C5340" w:rsidRDefault="000C5340" w:rsidP="002636C4">
            <w:r>
              <w:t>Student 1</w:t>
            </w:r>
          </w:p>
        </w:tc>
        <w:tc>
          <w:tcPr>
            <w:tcW w:w="1440" w:type="dxa"/>
          </w:tcPr>
          <w:p w14:paraId="0AAF6EA6" w14:textId="77777777" w:rsidR="000C5340" w:rsidRDefault="000C5340" w:rsidP="002636C4">
            <w:r>
              <w:t>Name</w:t>
            </w:r>
          </w:p>
        </w:tc>
        <w:tc>
          <w:tcPr>
            <w:tcW w:w="6007" w:type="dxa"/>
          </w:tcPr>
          <w:p w14:paraId="07349180" w14:textId="77777777" w:rsidR="000C5340" w:rsidRDefault="000C5340" w:rsidP="002636C4"/>
        </w:tc>
      </w:tr>
      <w:tr w:rsidR="000C5340" w14:paraId="2D434E87" w14:textId="77777777" w:rsidTr="007D7490">
        <w:tc>
          <w:tcPr>
            <w:tcW w:w="1615" w:type="dxa"/>
            <w:vMerge/>
          </w:tcPr>
          <w:p w14:paraId="5A59FDA4" w14:textId="77777777" w:rsidR="000C5340" w:rsidRDefault="000C5340" w:rsidP="002636C4"/>
        </w:tc>
        <w:tc>
          <w:tcPr>
            <w:tcW w:w="1440" w:type="dxa"/>
          </w:tcPr>
          <w:p w14:paraId="49647164" w14:textId="77777777" w:rsidR="000C5340" w:rsidRDefault="000C5340" w:rsidP="002636C4">
            <w:r>
              <w:t>E-mail</w:t>
            </w:r>
          </w:p>
        </w:tc>
        <w:tc>
          <w:tcPr>
            <w:tcW w:w="6007" w:type="dxa"/>
          </w:tcPr>
          <w:p w14:paraId="2D5EE9FD" w14:textId="77777777" w:rsidR="000C5340" w:rsidRDefault="000C5340" w:rsidP="002636C4"/>
        </w:tc>
      </w:tr>
      <w:tr w:rsidR="000C5340" w14:paraId="1B9BA04D" w14:textId="77777777" w:rsidTr="007D7490">
        <w:tc>
          <w:tcPr>
            <w:tcW w:w="1615" w:type="dxa"/>
            <w:vMerge/>
          </w:tcPr>
          <w:p w14:paraId="0A284CB1" w14:textId="77777777" w:rsidR="000C5340" w:rsidRDefault="000C5340" w:rsidP="002636C4"/>
        </w:tc>
        <w:tc>
          <w:tcPr>
            <w:tcW w:w="1440" w:type="dxa"/>
          </w:tcPr>
          <w:p w14:paraId="4712C5E4" w14:textId="77777777" w:rsidR="000C5340" w:rsidRDefault="000C5340" w:rsidP="002636C4">
            <w:r>
              <w:t>Program</w:t>
            </w:r>
          </w:p>
        </w:tc>
        <w:tc>
          <w:tcPr>
            <w:tcW w:w="6007" w:type="dxa"/>
          </w:tcPr>
          <w:p w14:paraId="363EA062" w14:textId="77777777" w:rsidR="000C5340" w:rsidRDefault="000C5340" w:rsidP="002636C4"/>
        </w:tc>
      </w:tr>
      <w:tr w:rsidR="000C5340" w14:paraId="218F77F0" w14:textId="77777777" w:rsidTr="007D7490">
        <w:tc>
          <w:tcPr>
            <w:tcW w:w="1615" w:type="dxa"/>
            <w:vMerge/>
          </w:tcPr>
          <w:p w14:paraId="3C617580" w14:textId="77777777" w:rsidR="000C5340" w:rsidRDefault="000C5340" w:rsidP="002636C4"/>
        </w:tc>
        <w:tc>
          <w:tcPr>
            <w:tcW w:w="1440" w:type="dxa"/>
          </w:tcPr>
          <w:p w14:paraId="01E58CF1" w14:textId="77777777" w:rsidR="000C5340" w:rsidRDefault="000C5340" w:rsidP="002636C4">
            <w:r>
              <w:t>Contribution</w:t>
            </w:r>
          </w:p>
        </w:tc>
        <w:tc>
          <w:tcPr>
            <w:tcW w:w="6007" w:type="dxa"/>
          </w:tcPr>
          <w:p w14:paraId="5E5C9A11" w14:textId="77777777" w:rsidR="000C5340" w:rsidRDefault="000C5340" w:rsidP="002636C4"/>
        </w:tc>
      </w:tr>
      <w:tr w:rsidR="000C5340" w14:paraId="7778FD21" w14:textId="77777777" w:rsidTr="007D7490">
        <w:tc>
          <w:tcPr>
            <w:tcW w:w="1615" w:type="dxa"/>
            <w:vMerge w:val="restart"/>
          </w:tcPr>
          <w:p w14:paraId="17F9030A" w14:textId="77777777" w:rsidR="000C5340" w:rsidRDefault="000C5340" w:rsidP="002636C4">
            <w:pPr>
              <w:jc w:val="center"/>
            </w:pPr>
          </w:p>
          <w:p w14:paraId="46F649BC" w14:textId="406C36EA" w:rsidR="000C5340" w:rsidRDefault="000C5340" w:rsidP="002636C4">
            <w:r>
              <w:t xml:space="preserve">Student </w:t>
            </w:r>
            <w:r>
              <w:t>2</w:t>
            </w:r>
          </w:p>
        </w:tc>
        <w:tc>
          <w:tcPr>
            <w:tcW w:w="1440" w:type="dxa"/>
          </w:tcPr>
          <w:p w14:paraId="7177867D" w14:textId="77777777" w:rsidR="000C5340" w:rsidRDefault="000C5340" w:rsidP="002636C4">
            <w:r>
              <w:t>Name</w:t>
            </w:r>
          </w:p>
        </w:tc>
        <w:tc>
          <w:tcPr>
            <w:tcW w:w="6007" w:type="dxa"/>
          </w:tcPr>
          <w:p w14:paraId="116F5768" w14:textId="77777777" w:rsidR="000C5340" w:rsidRDefault="000C5340" w:rsidP="002636C4"/>
        </w:tc>
      </w:tr>
      <w:tr w:rsidR="000C5340" w14:paraId="1C4438D1" w14:textId="77777777" w:rsidTr="007D7490">
        <w:tc>
          <w:tcPr>
            <w:tcW w:w="1615" w:type="dxa"/>
            <w:vMerge/>
          </w:tcPr>
          <w:p w14:paraId="7793DEB6" w14:textId="77777777" w:rsidR="000C5340" w:rsidRDefault="000C5340" w:rsidP="002636C4"/>
        </w:tc>
        <w:tc>
          <w:tcPr>
            <w:tcW w:w="1440" w:type="dxa"/>
          </w:tcPr>
          <w:p w14:paraId="7ED3D28A" w14:textId="77777777" w:rsidR="000C5340" w:rsidRDefault="000C5340" w:rsidP="002636C4">
            <w:r>
              <w:t>E-mail</w:t>
            </w:r>
          </w:p>
        </w:tc>
        <w:tc>
          <w:tcPr>
            <w:tcW w:w="6007" w:type="dxa"/>
          </w:tcPr>
          <w:p w14:paraId="1F410407" w14:textId="77777777" w:rsidR="000C5340" w:rsidRDefault="000C5340" w:rsidP="002636C4"/>
        </w:tc>
      </w:tr>
      <w:tr w:rsidR="000C5340" w14:paraId="4846AFC8" w14:textId="77777777" w:rsidTr="007D7490">
        <w:tc>
          <w:tcPr>
            <w:tcW w:w="1615" w:type="dxa"/>
            <w:vMerge/>
          </w:tcPr>
          <w:p w14:paraId="00446D37" w14:textId="77777777" w:rsidR="000C5340" w:rsidRDefault="000C5340" w:rsidP="002636C4"/>
        </w:tc>
        <w:tc>
          <w:tcPr>
            <w:tcW w:w="1440" w:type="dxa"/>
          </w:tcPr>
          <w:p w14:paraId="5C1E8ECD" w14:textId="77777777" w:rsidR="000C5340" w:rsidRDefault="000C5340" w:rsidP="002636C4">
            <w:r>
              <w:t>Program</w:t>
            </w:r>
          </w:p>
        </w:tc>
        <w:tc>
          <w:tcPr>
            <w:tcW w:w="6007" w:type="dxa"/>
          </w:tcPr>
          <w:p w14:paraId="1B5934AE" w14:textId="77777777" w:rsidR="000C5340" w:rsidRDefault="000C5340" w:rsidP="002636C4"/>
        </w:tc>
      </w:tr>
      <w:tr w:rsidR="000C5340" w14:paraId="016BAD7B" w14:textId="77777777" w:rsidTr="007D7490">
        <w:tc>
          <w:tcPr>
            <w:tcW w:w="1615" w:type="dxa"/>
            <w:vMerge/>
          </w:tcPr>
          <w:p w14:paraId="5AD26AD0" w14:textId="77777777" w:rsidR="000C5340" w:rsidRDefault="000C5340" w:rsidP="002636C4"/>
        </w:tc>
        <w:tc>
          <w:tcPr>
            <w:tcW w:w="1440" w:type="dxa"/>
          </w:tcPr>
          <w:p w14:paraId="5558A1A0" w14:textId="77777777" w:rsidR="000C5340" w:rsidRDefault="000C5340" w:rsidP="002636C4">
            <w:r>
              <w:t>Contribution</w:t>
            </w:r>
          </w:p>
        </w:tc>
        <w:tc>
          <w:tcPr>
            <w:tcW w:w="6007" w:type="dxa"/>
          </w:tcPr>
          <w:p w14:paraId="443D5ED3" w14:textId="77777777" w:rsidR="000C5340" w:rsidRDefault="000C5340" w:rsidP="002636C4"/>
        </w:tc>
      </w:tr>
      <w:tr w:rsidR="000C5340" w14:paraId="1D218B3A" w14:textId="77777777" w:rsidTr="007D7490">
        <w:tc>
          <w:tcPr>
            <w:tcW w:w="1615" w:type="dxa"/>
            <w:vMerge w:val="restart"/>
          </w:tcPr>
          <w:p w14:paraId="1AEAFF95" w14:textId="77777777" w:rsidR="000C5340" w:rsidRDefault="000C5340" w:rsidP="002636C4">
            <w:pPr>
              <w:jc w:val="center"/>
            </w:pPr>
          </w:p>
          <w:p w14:paraId="445BBDF0" w14:textId="58FAF776" w:rsidR="000C5340" w:rsidRDefault="000C5340" w:rsidP="002636C4">
            <w:r>
              <w:t xml:space="preserve">Student </w:t>
            </w:r>
            <w:r>
              <w:t>3</w:t>
            </w:r>
          </w:p>
        </w:tc>
        <w:tc>
          <w:tcPr>
            <w:tcW w:w="1440" w:type="dxa"/>
          </w:tcPr>
          <w:p w14:paraId="0E92781F" w14:textId="77777777" w:rsidR="000C5340" w:rsidRDefault="000C5340" w:rsidP="002636C4">
            <w:r>
              <w:t>Name</w:t>
            </w:r>
          </w:p>
        </w:tc>
        <w:tc>
          <w:tcPr>
            <w:tcW w:w="6007" w:type="dxa"/>
          </w:tcPr>
          <w:p w14:paraId="2416E37A" w14:textId="77777777" w:rsidR="000C5340" w:rsidRDefault="000C5340" w:rsidP="002636C4"/>
        </w:tc>
      </w:tr>
      <w:tr w:rsidR="000C5340" w14:paraId="2E255DB0" w14:textId="77777777" w:rsidTr="007D7490">
        <w:tc>
          <w:tcPr>
            <w:tcW w:w="1615" w:type="dxa"/>
            <w:vMerge/>
          </w:tcPr>
          <w:p w14:paraId="2AE6E39F" w14:textId="77777777" w:rsidR="000C5340" w:rsidRDefault="000C5340" w:rsidP="002636C4"/>
        </w:tc>
        <w:tc>
          <w:tcPr>
            <w:tcW w:w="1440" w:type="dxa"/>
          </w:tcPr>
          <w:p w14:paraId="76B72366" w14:textId="77777777" w:rsidR="000C5340" w:rsidRDefault="000C5340" w:rsidP="002636C4">
            <w:r>
              <w:t>E-mail</w:t>
            </w:r>
          </w:p>
        </w:tc>
        <w:tc>
          <w:tcPr>
            <w:tcW w:w="6007" w:type="dxa"/>
          </w:tcPr>
          <w:p w14:paraId="6AD5FBAF" w14:textId="77777777" w:rsidR="000C5340" w:rsidRDefault="000C5340" w:rsidP="002636C4"/>
        </w:tc>
      </w:tr>
      <w:tr w:rsidR="000C5340" w14:paraId="2CB6B7D5" w14:textId="77777777" w:rsidTr="007D7490">
        <w:tc>
          <w:tcPr>
            <w:tcW w:w="1615" w:type="dxa"/>
            <w:vMerge/>
          </w:tcPr>
          <w:p w14:paraId="6A87FF2D" w14:textId="77777777" w:rsidR="000C5340" w:rsidRDefault="000C5340" w:rsidP="002636C4"/>
        </w:tc>
        <w:tc>
          <w:tcPr>
            <w:tcW w:w="1440" w:type="dxa"/>
          </w:tcPr>
          <w:p w14:paraId="7E55642B" w14:textId="77777777" w:rsidR="000C5340" w:rsidRDefault="000C5340" w:rsidP="002636C4">
            <w:r>
              <w:t>Program</w:t>
            </w:r>
          </w:p>
        </w:tc>
        <w:tc>
          <w:tcPr>
            <w:tcW w:w="6007" w:type="dxa"/>
          </w:tcPr>
          <w:p w14:paraId="2CF0CB5F" w14:textId="77777777" w:rsidR="000C5340" w:rsidRDefault="000C5340" w:rsidP="002636C4"/>
        </w:tc>
      </w:tr>
      <w:tr w:rsidR="000C5340" w14:paraId="46271BA9" w14:textId="77777777" w:rsidTr="007D7490">
        <w:tc>
          <w:tcPr>
            <w:tcW w:w="1615" w:type="dxa"/>
            <w:vMerge/>
          </w:tcPr>
          <w:p w14:paraId="78B72252" w14:textId="77777777" w:rsidR="000C5340" w:rsidRDefault="000C5340" w:rsidP="002636C4"/>
        </w:tc>
        <w:tc>
          <w:tcPr>
            <w:tcW w:w="1440" w:type="dxa"/>
          </w:tcPr>
          <w:p w14:paraId="24AC899E" w14:textId="77777777" w:rsidR="000C5340" w:rsidRDefault="000C5340" w:rsidP="002636C4">
            <w:r>
              <w:t>Contribution</w:t>
            </w:r>
          </w:p>
        </w:tc>
        <w:tc>
          <w:tcPr>
            <w:tcW w:w="6007" w:type="dxa"/>
          </w:tcPr>
          <w:p w14:paraId="0A28468C" w14:textId="77777777" w:rsidR="000C5340" w:rsidRDefault="000C5340" w:rsidP="002636C4"/>
        </w:tc>
      </w:tr>
      <w:tr w:rsidR="000C5340" w14:paraId="618E1B83" w14:textId="77777777" w:rsidTr="007D7490">
        <w:tc>
          <w:tcPr>
            <w:tcW w:w="1615" w:type="dxa"/>
            <w:vMerge w:val="restart"/>
          </w:tcPr>
          <w:p w14:paraId="75A0F504" w14:textId="77777777" w:rsidR="000C5340" w:rsidRDefault="000C5340" w:rsidP="002636C4">
            <w:pPr>
              <w:jc w:val="center"/>
            </w:pPr>
          </w:p>
          <w:p w14:paraId="3AE494F6" w14:textId="2106911C" w:rsidR="000C5340" w:rsidRDefault="000C5340" w:rsidP="002636C4">
            <w:r>
              <w:t xml:space="preserve">Student </w:t>
            </w:r>
            <w:r>
              <w:t>4</w:t>
            </w:r>
          </w:p>
        </w:tc>
        <w:tc>
          <w:tcPr>
            <w:tcW w:w="1440" w:type="dxa"/>
          </w:tcPr>
          <w:p w14:paraId="6E337A9B" w14:textId="77777777" w:rsidR="000C5340" w:rsidRDefault="000C5340" w:rsidP="002636C4">
            <w:r>
              <w:t>Name</w:t>
            </w:r>
          </w:p>
        </w:tc>
        <w:tc>
          <w:tcPr>
            <w:tcW w:w="6007" w:type="dxa"/>
          </w:tcPr>
          <w:p w14:paraId="47F372F6" w14:textId="77777777" w:rsidR="000C5340" w:rsidRDefault="000C5340" w:rsidP="002636C4"/>
        </w:tc>
      </w:tr>
      <w:tr w:rsidR="000C5340" w14:paraId="3619CDED" w14:textId="77777777" w:rsidTr="007D7490">
        <w:tc>
          <w:tcPr>
            <w:tcW w:w="1615" w:type="dxa"/>
            <w:vMerge/>
          </w:tcPr>
          <w:p w14:paraId="23C249C2" w14:textId="77777777" w:rsidR="000C5340" w:rsidRDefault="000C5340" w:rsidP="002636C4"/>
        </w:tc>
        <w:tc>
          <w:tcPr>
            <w:tcW w:w="1440" w:type="dxa"/>
          </w:tcPr>
          <w:p w14:paraId="6F9450CB" w14:textId="77777777" w:rsidR="000C5340" w:rsidRDefault="000C5340" w:rsidP="002636C4">
            <w:r>
              <w:t>E-mail</w:t>
            </w:r>
          </w:p>
        </w:tc>
        <w:tc>
          <w:tcPr>
            <w:tcW w:w="6007" w:type="dxa"/>
          </w:tcPr>
          <w:p w14:paraId="27EC7A3A" w14:textId="77777777" w:rsidR="000C5340" w:rsidRDefault="000C5340" w:rsidP="002636C4"/>
        </w:tc>
      </w:tr>
      <w:tr w:rsidR="000C5340" w14:paraId="6F4B261E" w14:textId="77777777" w:rsidTr="007D7490">
        <w:tc>
          <w:tcPr>
            <w:tcW w:w="1615" w:type="dxa"/>
            <w:vMerge/>
          </w:tcPr>
          <w:p w14:paraId="16FDC22F" w14:textId="77777777" w:rsidR="000C5340" w:rsidRDefault="000C5340" w:rsidP="002636C4"/>
        </w:tc>
        <w:tc>
          <w:tcPr>
            <w:tcW w:w="1440" w:type="dxa"/>
          </w:tcPr>
          <w:p w14:paraId="200F4AAF" w14:textId="77777777" w:rsidR="000C5340" w:rsidRDefault="000C5340" w:rsidP="002636C4">
            <w:r>
              <w:t>Program</w:t>
            </w:r>
          </w:p>
        </w:tc>
        <w:tc>
          <w:tcPr>
            <w:tcW w:w="6007" w:type="dxa"/>
          </w:tcPr>
          <w:p w14:paraId="05B0EB9A" w14:textId="77777777" w:rsidR="000C5340" w:rsidRDefault="000C5340" w:rsidP="002636C4"/>
        </w:tc>
      </w:tr>
      <w:tr w:rsidR="000C5340" w14:paraId="1EAD972D" w14:textId="77777777" w:rsidTr="007D7490">
        <w:tc>
          <w:tcPr>
            <w:tcW w:w="1615" w:type="dxa"/>
            <w:vMerge/>
          </w:tcPr>
          <w:p w14:paraId="31024F6D" w14:textId="77777777" w:rsidR="000C5340" w:rsidRDefault="000C5340" w:rsidP="002636C4"/>
        </w:tc>
        <w:tc>
          <w:tcPr>
            <w:tcW w:w="1440" w:type="dxa"/>
          </w:tcPr>
          <w:p w14:paraId="40ADCC42" w14:textId="77777777" w:rsidR="000C5340" w:rsidRDefault="000C5340" w:rsidP="002636C4">
            <w:r>
              <w:t>Contribution</w:t>
            </w:r>
          </w:p>
        </w:tc>
        <w:tc>
          <w:tcPr>
            <w:tcW w:w="6007" w:type="dxa"/>
          </w:tcPr>
          <w:p w14:paraId="6681DAA3" w14:textId="77777777" w:rsidR="000C5340" w:rsidRDefault="000C5340" w:rsidP="002636C4"/>
        </w:tc>
      </w:tr>
    </w:tbl>
    <w:p w14:paraId="33E34186" w14:textId="77777777" w:rsidR="00885C0D" w:rsidRDefault="00885C0D" w:rsidP="00E36107">
      <w:pPr>
        <w:rPr>
          <w:b/>
          <w:bCs/>
        </w:rPr>
      </w:pPr>
    </w:p>
    <w:sdt>
      <w:sdtPr>
        <w:id w:val="-1660453129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kern w:val="2"/>
          <w:sz w:val="22"/>
          <w:szCs w:val="22"/>
          <w14:ligatures w14:val="standardContextual"/>
        </w:rPr>
      </w:sdtEndPr>
      <w:sdtContent>
        <w:p w14:paraId="74BC4F1C" w14:textId="67C82111" w:rsidR="00DF203A" w:rsidRDefault="00DF203A">
          <w:pPr>
            <w:pStyle w:val="TOCHeading"/>
          </w:pPr>
          <w:r>
            <w:t>Contents</w:t>
          </w:r>
        </w:p>
        <w:p w14:paraId="362AC9C7" w14:textId="3333C2A8" w:rsidR="00166CB1" w:rsidRDefault="00DF203A">
          <w:pPr>
            <w:pStyle w:val="TOC2"/>
            <w:tabs>
              <w:tab w:val="left" w:pos="660"/>
              <w:tab w:val="right" w:leader="dot" w:pos="9062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3869840" w:history="1">
            <w:r w:rsidR="00166CB1" w:rsidRPr="00743187">
              <w:rPr>
                <w:rStyle w:val="Hyperlink"/>
                <w:noProof/>
              </w:rPr>
              <w:t>1.</w:t>
            </w:r>
            <w:r w:rsidR="00166CB1">
              <w:rPr>
                <w:rFonts w:eastAsiaTheme="minorEastAsia"/>
                <w:noProof/>
              </w:rPr>
              <w:tab/>
            </w:r>
            <w:r w:rsidR="00166CB1" w:rsidRPr="00743187">
              <w:rPr>
                <w:rStyle w:val="Hyperlink"/>
                <w:noProof/>
              </w:rPr>
              <w:t>Purpose of Assignment</w:t>
            </w:r>
            <w:r w:rsidR="00166CB1">
              <w:rPr>
                <w:noProof/>
                <w:webHidden/>
              </w:rPr>
              <w:tab/>
            </w:r>
            <w:r w:rsidR="00166CB1">
              <w:rPr>
                <w:noProof/>
                <w:webHidden/>
              </w:rPr>
              <w:fldChar w:fldCharType="begin"/>
            </w:r>
            <w:r w:rsidR="00166CB1">
              <w:rPr>
                <w:noProof/>
                <w:webHidden/>
              </w:rPr>
              <w:instrText xml:space="preserve"> PAGEREF _Toc143869840 \h </w:instrText>
            </w:r>
            <w:r w:rsidR="00166CB1">
              <w:rPr>
                <w:noProof/>
                <w:webHidden/>
              </w:rPr>
            </w:r>
            <w:r w:rsidR="00166CB1">
              <w:rPr>
                <w:noProof/>
                <w:webHidden/>
              </w:rPr>
              <w:fldChar w:fldCharType="separate"/>
            </w:r>
            <w:r w:rsidR="00166CB1">
              <w:rPr>
                <w:noProof/>
                <w:webHidden/>
              </w:rPr>
              <w:t>2</w:t>
            </w:r>
            <w:r w:rsidR="00166CB1">
              <w:rPr>
                <w:noProof/>
                <w:webHidden/>
              </w:rPr>
              <w:fldChar w:fldCharType="end"/>
            </w:r>
          </w:hyperlink>
        </w:p>
        <w:p w14:paraId="228BACDD" w14:textId="06E896D7" w:rsidR="00166CB1" w:rsidRDefault="00166CB1">
          <w:pPr>
            <w:pStyle w:val="TOC2"/>
            <w:tabs>
              <w:tab w:val="left" w:pos="660"/>
              <w:tab w:val="right" w:leader="dot" w:pos="9062"/>
            </w:tabs>
            <w:rPr>
              <w:rFonts w:eastAsiaTheme="minorEastAsia"/>
              <w:noProof/>
            </w:rPr>
          </w:pPr>
          <w:hyperlink w:anchor="_Toc143869841" w:history="1">
            <w:r w:rsidRPr="00743187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</w:rPr>
              <w:tab/>
            </w:r>
            <w:r w:rsidRPr="00743187">
              <w:rPr>
                <w:rStyle w:val="Hyperlink"/>
                <w:noProof/>
              </w:rPr>
              <w:t>Research ques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869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735E65" w14:textId="32193631" w:rsidR="00166CB1" w:rsidRDefault="00166CB1">
          <w:pPr>
            <w:pStyle w:val="TOC2"/>
            <w:tabs>
              <w:tab w:val="left" w:pos="660"/>
              <w:tab w:val="right" w:leader="dot" w:pos="9062"/>
            </w:tabs>
            <w:rPr>
              <w:rFonts w:eastAsiaTheme="minorEastAsia"/>
              <w:noProof/>
            </w:rPr>
          </w:pPr>
          <w:hyperlink w:anchor="_Toc143869842" w:history="1">
            <w:r w:rsidRPr="00743187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</w:rPr>
              <w:tab/>
            </w:r>
            <w:r w:rsidRPr="00743187">
              <w:rPr>
                <w:rStyle w:val="Hyperlink"/>
                <w:noProof/>
              </w:rPr>
              <w:t>Search st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869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F926CD" w14:textId="329D573A" w:rsidR="00166CB1" w:rsidRDefault="00166CB1">
          <w:pPr>
            <w:pStyle w:val="TOC2"/>
            <w:tabs>
              <w:tab w:val="left" w:pos="660"/>
              <w:tab w:val="right" w:leader="dot" w:pos="9062"/>
            </w:tabs>
            <w:rPr>
              <w:rFonts w:eastAsiaTheme="minorEastAsia"/>
              <w:noProof/>
            </w:rPr>
          </w:pPr>
          <w:hyperlink w:anchor="_Toc143869843" w:history="1">
            <w:r w:rsidRPr="00743187">
              <w:rPr>
                <w:rStyle w:val="Hyperlink"/>
                <w:noProof/>
              </w:rPr>
              <w:t>4.</w:t>
            </w:r>
            <w:r>
              <w:rPr>
                <w:rFonts w:eastAsiaTheme="minorEastAsia"/>
                <w:noProof/>
              </w:rPr>
              <w:tab/>
            </w:r>
            <w:r w:rsidRPr="00743187">
              <w:rPr>
                <w:rStyle w:val="Hyperlink"/>
                <w:noProof/>
              </w:rPr>
              <w:t>Search data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869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5265B6" w14:textId="7F6831BC" w:rsidR="00166CB1" w:rsidRDefault="00166CB1">
          <w:pPr>
            <w:pStyle w:val="TOC2"/>
            <w:tabs>
              <w:tab w:val="left" w:pos="660"/>
              <w:tab w:val="right" w:leader="dot" w:pos="9062"/>
            </w:tabs>
            <w:rPr>
              <w:rFonts w:eastAsiaTheme="minorEastAsia"/>
              <w:noProof/>
            </w:rPr>
          </w:pPr>
          <w:hyperlink w:anchor="_Toc143869844" w:history="1">
            <w:r w:rsidRPr="00743187">
              <w:rPr>
                <w:rStyle w:val="Hyperlink"/>
                <w:noProof/>
              </w:rPr>
              <w:t>5.</w:t>
            </w:r>
            <w:r>
              <w:rPr>
                <w:rFonts w:eastAsiaTheme="minorEastAsia"/>
                <w:noProof/>
              </w:rPr>
              <w:tab/>
            </w:r>
            <w:r w:rsidRPr="00743187">
              <w:rPr>
                <w:rStyle w:val="Hyperlink"/>
                <w:noProof/>
              </w:rPr>
              <w:t>Search crit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869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14A56C" w14:textId="305600CE" w:rsidR="00166CB1" w:rsidRDefault="00166CB1">
          <w:pPr>
            <w:pStyle w:val="TOC2"/>
            <w:tabs>
              <w:tab w:val="left" w:pos="660"/>
              <w:tab w:val="right" w:leader="dot" w:pos="9062"/>
            </w:tabs>
            <w:rPr>
              <w:rFonts w:eastAsiaTheme="minorEastAsia"/>
              <w:noProof/>
            </w:rPr>
          </w:pPr>
          <w:hyperlink w:anchor="_Toc143869845" w:history="1">
            <w:r w:rsidRPr="00743187">
              <w:rPr>
                <w:rStyle w:val="Hyperlink"/>
                <w:noProof/>
              </w:rPr>
              <w:t>6.</w:t>
            </w:r>
            <w:r>
              <w:rPr>
                <w:rFonts w:eastAsiaTheme="minorEastAsia"/>
                <w:noProof/>
              </w:rPr>
              <w:tab/>
            </w:r>
            <w:r w:rsidRPr="00743187">
              <w:rPr>
                <w:rStyle w:val="Hyperlink"/>
                <w:noProof/>
              </w:rPr>
              <w:t>Data to be extract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869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1B03D1" w14:textId="1ACE197D" w:rsidR="00166CB1" w:rsidRDefault="00166CB1">
          <w:pPr>
            <w:pStyle w:val="TOC2"/>
            <w:tabs>
              <w:tab w:val="left" w:pos="660"/>
              <w:tab w:val="right" w:leader="dot" w:pos="9062"/>
            </w:tabs>
            <w:rPr>
              <w:rFonts w:eastAsiaTheme="minorEastAsia"/>
              <w:noProof/>
            </w:rPr>
          </w:pPr>
          <w:hyperlink w:anchor="_Toc143869846" w:history="1">
            <w:r w:rsidRPr="00743187">
              <w:rPr>
                <w:rStyle w:val="Hyperlink"/>
                <w:noProof/>
              </w:rPr>
              <w:t>7.</w:t>
            </w:r>
            <w:r>
              <w:rPr>
                <w:rFonts w:eastAsiaTheme="minorEastAsia"/>
                <w:noProof/>
              </w:rPr>
              <w:tab/>
            </w:r>
            <w:r w:rsidRPr="00743187">
              <w:rPr>
                <w:rStyle w:val="Hyperlink"/>
                <w:noProof/>
              </w:rPr>
              <w:t>Selected Number of artic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869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6E3A39" w14:textId="3C3D7F0E" w:rsidR="00166CB1" w:rsidRDefault="00166CB1">
          <w:pPr>
            <w:pStyle w:val="TOC2"/>
            <w:tabs>
              <w:tab w:val="left" w:pos="660"/>
              <w:tab w:val="right" w:leader="dot" w:pos="9062"/>
            </w:tabs>
            <w:rPr>
              <w:rFonts w:eastAsiaTheme="minorEastAsia"/>
              <w:noProof/>
            </w:rPr>
          </w:pPr>
          <w:hyperlink w:anchor="_Toc143869847" w:history="1">
            <w:r w:rsidRPr="00743187">
              <w:rPr>
                <w:rStyle w:val="Hyperlink"/>
                <w:noProof/>
              </w:rPr>
              <w:t>8.</w:t>
            </w:r>
            <w:r>
              <w:rPr>
                <w:rFonts w:eastAsiaTheme="minorEastAsia"/>
                <w:noProof/>
              </w:rPr>
              <w:tab/>
            </w:r>
            <w:r w:rsidRPr="00743187">
              <w:rPr>
                <w:rStyle w:val="Hyperlink"/>
                <w:noProof/>
              </w:rPr>
              <w:t>Extracted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869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BC799F" w14:textId="5BCB66EA" w:rsidR="00166CB1" w:rsidRDefault="00166CB1">
          <w:pPr>
            <w:pStyle w:val="TOC2"/>
            <w:tabs>
              <w:tab w:val="left" w:pos="660"/>
              <w:tab w:val="right" w:leader="dot" w:pos="9062"/>
            </w:tabs>
            <w:rPr>
              <w:rFonts w:eastAsiaTheme="minorEastAsia"/>
              <w:noProof/>
            </w:rPr>
          </w:pPr>
          <w:hyperlink w:anchor="_Toc143869848" w:history="1">
            <w:r w:rsidRPr="00743187">
              <w:rPr>
                <w:rStyle w:val="Hyperlink"/>
                <w:noProof/>
              </w:rPr>
              <w:t>9.</w:t>
            </w:r>
            <w:r>
              <w:rPr>
                <w:rFonts w:eastAsiaTheme="minorEastAsia"/>
                <w:noProof/>
              </w:rPr>
              <w:tab/>
            </w:r>
            <w:r w:rsidRPr="00743187">
              <w:rPr>
                <w:rStyle w:val="Hyperlink"/>
                <w:noProof/>
              </w:rPr>
              <w:t>Summary of artic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3869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3D8DC" w14:textId="6E92853A" w:rsidR="00DF203A" w:rsidRDefault="00DF203A">
          <w:r>
            <w:rPr>
              <w:b/>
              <w:bCs/>
              <w:noProof/>
            </w:rPr>
            <w:fldChar w:fldCharType="end"/>
          </w:r>
        </w:p>
      </w:sdtContent>
    </w:sdt>
    <w:p w14:paraId="5AEAB51A" w14:textId="77777777" w:rsidR="00885C0D" w:rsidRDefault="00885C0D" w:rsidP="00DF203A">
      <w:pPr>
        <w:rPr>
          <w:b/>
          <w:bCs/>
        </w:rPr>
      </w:pPr>
    </w:p>
    <w:p w14:paraId="02136267" w14:textId="77777777" w:rsidR="00885C0D" w:rsidRDefault="00885C0D" w:rsidP="00D273F0">
      <w:pPr>
        <w:rPr>
          <w:b/>
          <w:bCs/>
        </w:rPr>
      </w:pPr>
    </w:p>
    <w:p w14:paraId="1BA17892" w14:textId="77777777" w:rsidR="00D273F0" w:rsidRDefault="00D273F0" w:rsidP="00DF203A">
      <w:pPr>
        <w:pStyle w:val="Heading2"/>
      </w:pPr>
    </w:p>
    <w:p w14:paraId="7D7C599A" w14:textId="7E9E57F6" w:rsidR="00E975A5" w:rsidRPr="00E975A5" w:rsidRDefault="00E975A5" w:rsidP="00B626E6">
      <w:pPr>
        <w:pStyle w:val="Heading2"/>
        <w:numPr>
          <w:ilvl w:val="0"/>
          <w:numId w:val="1"/>
        </w:numPr>
      </w:pPr>
      <w:bookmarkStart w:id="0" w:name="_Toc143869840"/>
      <w:r w:rsidRPr="00E975A5">
        <w:t>Purpose</w:t>
      </w:r>
      <w:r>
        <w:t xml:space="preserve"> of Assignment</w:t>
      </w:r>
      <w:bookmarkEnd w:id="0"/>
    </w:p>
    <w:p w14:paraId="7C8BA2C8" w14:textId="77777777" w:rsidR="00B51984" w:rsidRDefault="00B51984" w:rsidP="00E975A5">
      <w:pPr>
        <w:rPr>
          <w:b/>
          <w:bCs/>
        </w:rPr>
      </w:pPr>
    </w:p>
    <w:p w14:paraId="26867596" w14:textId="0731241B" w:rsidR="00E975A5" w:rsidRPr="00E975A5" w:rsidRDefault="00E975A5" w:rsidP="00B626E6">
      <w:pPr>
        <w:pStyle w:val="Heading2"/>
        <w:numPr>
          <w:ilvl w:val="0"/>
          <w:numId w:val="1"/>
        </w:numPr>
      </w:pPr>
      <w:bookmarkStart w:id="1" w:name="_Toc143869841"/>
      <w:r w:rsidRPr="00E975A5">
        <w:t xml:space="preserve">Research </w:t>
      </w:r>
      <w:r w:rsidR="00E81749">
        <w:t>Q</w:t>
      </w:r>
      <w:r w:rsidRPr="00E975A5">
        <w:t>uestions</w:t>
      </w:r>
      <w:bookmarkEnd w:id="1"/>
    </w:p>
    <w:p w14:paraId="6B5A2491" w14:textId="77777777" w:rsidR="00B51984" w:rsidRDefault="00B51984" w:rsidP="00E975A5">
      <w:pPr>
        <w:rPr>
          <w:b/>
          <w:bCs/>
        </w:rPr>
      </w:pPr>
    </w:p>
    <w:p w14:paraId="0F59D316" w14:textId="35F56617" w:rsidR="00E975A5" w:rsidRDefault="00E975A5" w:rsidP="00B626E6">
      <w:pPr>
        <w:pStyle w:val="Heading2"/>
        <w:numPr>
          <w:ilvl w:val="0"/>
          <w:numId w:val="1"/>
        </w:numPr>
      </w:pPr>
      <w:bookmarkStart w:id="2" w:name="_Toc143869842"/>
      <w:r w:rsidRPr="00E975A5">
        <w:t xml:space="preserve">Search </w:t>
      </w:r>
      <w:r w:rsidR="00E81749">
        <w:t>S</w:t>
      </w:r>
      <w:r w:rsidRPr="00E975A5">
        <w:t>tring</w:t>
      </w:r>
      <w:bookmarkEnd w:id="2"/>
    </w:p>
    <w:p w14:paraId="0A7788F7" w14:textId="77777777" w:rsidR="00B51984" w:rsidRPr="00B51984" w:rsidRDefault="00B51984" w:rsidP="00B51984"/>
    <w:p w14:paraId="0403B36F" w14:textId="7BDEFFE4" w:rsidR="00E975A5" w:rsidRDefault="00E975A5" w:rsidP="00B626E6">
      <w:pPr>
        <w:pStyle w:val="Heading2"/>
        <w:numPr>
          <w:ilvl w:val="0"/>
          <w:numId w:val="1"/>
        </w:numPr>
      </w:pPr>
      <w:bookmarkStart w:id="3" w:name="_Toc143869843"/>
      <w:r w:rsidRPr="00E975A5">
        <w:t xml:space="preserve">Search </w:t>
      </w:r>
      <w:r w:rsidR="00E81749">
        <w:t>D</w:t>
      </w:r>
      <w:r w:rsidRPr="00E975A5">
        <w:t>atabase</w:t>
      </w:r>
      <w:bookmarkEnd w:id="3"/>
    </w:p>
    <w:p w14:paraId="39A6CA89" w14:textId="77777777" w:rsidR="00B51984" w:rsidRPr="00B51984" w:rsidRDefault="00B51984" w:rsidP="00B51984"/>
    <w:p w14:paraId="1D0764E5" w14:textId="22086DED" w:rsidR="00E975A5" w:rsidRDefault="00E975A5" w:rsidP="00B626E6">
      <w:pPr>
        <w:pStyle w:val="Heading2"/>
        <w:numPr>
          <w:ilvl w:val="0"/>
          <w:numId w:val="1"/>
        </w:numPr>
      </w:pPr>
      <w:bookmarkStart w:id="4" w:name="_Toc143869844"/>
      <w:r w:rsidRPr="00E975A5">
        <w:t xml:space="preserve">Search </w:t>
      </w:r>
      <w:r w:rsidR="00E81749">
        <w:t>C</w:t>
      </w:r>
      <w:r w:rsidRPr="00E975A5">
        <w:t>riteria</w:t>
      </w:r>
      <w:bookmarkEnd w:id="4"/>
    </w:p>
    <w:p w14:paraId="1B4D0F2F" w14:textId="77777777" w:rsidR="00B51984" w:rsidRPr="00B51984" w:rsidRDefault="00B51984" w:rsidP="00B51984"/>
    <w:p w14:paraId="3FB6682D" w14:textId="6C06599C" w:rsidR="00E975A5" w:rsidRDefault="00E975A5" w:rsidP="00B626E6">
      <w:pPr>
        <w:pStyle w:val="Heading2"/>
        <w:numPr>
          <w:ilvl w:val="0"/>
          <w:numId w:val="1"/>
        </w:numPr>
      </w:pPr>
      <w:bookmarkStart w:id="5" w:name="_Toc143869845"/>
      <w:r w:rsidRPr="00E975A5">
        <w:t xml:space="preserve">Data to be </w:t>
      </w:r>
      <w:r w:rsidR="00E81749">
        <w:t>E</w:t>
      </w:r>
      <w:r w:rsidRPr="00E975A5">
        <w:t>xtracted</w:t>
      </w:r>
      <w:bookmarkEnd w:id="5"/>
    </w:p>
    <w:p w14:paraId="65D34BD9" w14:textId="77777777" w:rsidR="00B51984" w:rsidRPr="00B51984" w:rsidRDefault="00B51984" w:rsidP="00B51984"/>
    <w:p w14:paraId="53C76F06" w14:textId="42D520E3" w:rsidR="00E975A5" w:rsidRDefault="00E975A5" w:rsidP="00B626E6">
      <w:pPr>
        <w:pStyle w:val="Heading2"/>
        <w:numPr>
          <w:ilvl w:val="0"/>
          <w:numId w:val="1"/>
        </w:numPr>
      </w:pPr>
      <w:bookmarkStart w:id="6" w:name="_Toc143869846"/>
      <w:r w:rsidRPr="00E975A5">
        <w:t xml:space="preserve">Selected Number of </w:t>
      </w:r>
      <w:r w:rsidR="00E81749">
        <w:t>A</w:t>
      </w:r>
      <w:r w:rsidRPr="00E975A5">
        <w:t>rticles</w:t>
      </w:r>
      <w:bookmarkEnd w:id="6"/>
    </w:p>
    <w:p w14:paraId="0DEC0933" w14:textId="77777777" w:rsidR="00B51984" w:rsidRPr="00B51984" w:rsidRDefault="00B51984" w:rsidP="00B51984"/>
    <w:p w14:paraId="24FB0981" w14:textId="21B5EBC3" w:rsidR="00E975A5" w:rsidRDefault="00E975A5" w:rsidP="00B626E6">
      <w:pPr>
        <w:pStyle w:val="Heading2"/>
        <w:numPr>
          <w:ilvl w:val="0"/>
          <w:numId w:val="1"/>
        </w:numPr>
      </w:pPr>
      <w:bookmarkStart w:id="7" w:name="_Toc143869847"/>
      <w:r w:rsidRPr="00E975A5">
        <w:t xml:space="preserve">Extracted </w:t>
      </w:r>
      <w:r w:rsidR="00E81749">
        <w:t>D</w:t>
      </w:r>
      <w:r w:rsidRPr="00E975A5">
        <w:t>ata</w:t>
      </w:r>
      <w:bookmarkEnd w:id="7"/>
    </w:p>
    <w:p w14:paraId="3A1F5B96" w14:textId="77777777" w:rsidR="00B51984" w:rsidRPr="00B51984" w:rsidRDefault="00B51984" w:rsidP="00B51984"/>
    <w:p w14:paraId="2E3C636E" w14:textId="4E488D3E" w:rsidR="00885C0D" w:rsidRPr="00DB0ECD" w:rsidRDefault="00E975A5" w:rsidP="00B626E6">
      <w:pPr>
        <w:pStyle w:val="Heading2"/>
        <w:numPr>
          <w:ilvl w:val="0"/>
          <w:numId w:val="1"/>
        </w:numPr>
      </w:pPr>
      <w:bookmarkStart w:id="8" w:name="_Toc143869848"/>
      <w:r w:rsidRPr="00E975A5">
        <w:t xml:space="preserve">Summary of </w:t>
      </w:r>
      <w:r w:rsidR="00E81749">
        <w:t>A</w:t>
      </w:r>
      <w:r w:rsidRPr="00E975A5">
        <w:t>rticles</w:t>
      </w:r>
      <w:bookmarkEnd w:id="8"/>
    </w:p>
    <w:sectPr w:rsidR="00885C0D" w:rsidRPr="00DB0ECD" w:rsidSect="00D7624E">
      <w:headerReference w:type="default" r:id="rId8"/>
      <w:pgSz w:w="11906" w:h="16838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58C322" w14:textId="77777777" w:rsidR="00353B45" w:rsidRDefault="00353B45" w:rsidP="0050255E">
      <w:pPr>
        <w:spacing w:after="0" w:line="240" w:lineRule="auto"/>
      </w:pPr>
      <w:r>
        <w:separator/>
      </w:r>
    </w:p>
  </w:endnote>
  <w:endnote w:type="continuationSeparator" w:id="0">
    <w:p w14:paraId="2A4A6FB6" w14:textId="77777777" w:rsidR="00353B45" w:rsidRDefault="00353B45" w:rsidP="005025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AFFFE4" w14:textId="77777777" w:rsidR="00353B45" w:rsidRDefault="00353B45" w:rsidP="0050255E">
      <w:pPr>
        <w:spacing w:after="0" w:line="240" w:lineRule="auto"/>
      </w:pPr>
      <w:r>
        <w:separator/>
      </w:r>
    </w:p>
  </w:footnote>
  <w:footnote w:type="continuationSeparator" w:id="0">
    <w:p w14:paraId="5B8C2015" w14:textId="77777777" w:rsidR="00353B45" w:rsidRDefault="00353B45" w:rsidP="005025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E9D07A" w14:textId="6E567486" w:rsidR="0050255E" w:rsidRDefault="0050255E">
    <w:pPr>
      <w:pStyle w:val="Header"/>
    </w:pPr>
    <w:r w:rsidRPr="0050255E">
      <w:drawing>
        <wp:inline distT="0" distB="0" distL="0" distR="0" wp14:anchorId="05C12DA6" wp14:editId="5F00DB3F">
          <wp:extent cx="734684" cy="739775"/>
          <wp:effectExtent l="0" t="0" r="8890" b="3175"/>
          <wp:docPr id="1" name="Picture 1">
            <a:extLst xmlns:a="http://schemas.openxmlformats.org/drawingml/2006/main">
              <a:ext uri="{FF2B5EF4-FFF2-40B4-BE49-F238E27FC236}">
                <a16:creationId xmlns:a16="http://schemas.microsoft.com/office/drawing/2014/main" id="{D88D57D1-F3ED-7F72-1FA6-25530EC301F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Bildobjekt 7">
                    <a:extLst>
                      <a:ext uri="{FF2B5EF4-FFF2-40B4-BE49-F238E27FC236}">
                        <a16:creationId xmlns:a16="http://schemas.microsoft.com/office/drawing/2014/main" id="{D88D57D1-F3ED-7F72-1FA6-25530EC301F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screen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4684" cy="7397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610D85"/>
    <w:multiLevelType w:val="hybridMultilevel"/>
    <w:tmpl w:val="A6BE30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0746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xMTI3MTYzMjEyMDVQ0lEKTi0uzszPAykwrAUAZzwFlCwAAAA="/>
  </w:docVars>
  <w:rsids>
    <w:rsidRoot w:val="00DA294F"/>
    <w:rsid w:val="000734E7"/>
    <w:rsid w:val="00073943"/>
    <w:rsid w:val="000C5340"/>
    <w:rsid w:val="00166CB1"/>
    <w:rsid w:val="00295780"/>
    <w:rsid w:val="00353B45"/>
    <w:rsid w:val="00392660"/>
    <w:rsid w:val="004218D9"/>
    <w:rsid w:val="00423672"/>
    <w:rsid w:val="004D50FA"/>
    <w:rsid w:val="0050255E"/>
    <w:rsid w:val="0050729A"/>
    <w:rsid w:val="005B674E"/>
    <w:rsid w:val="005C505F"/>
    <w:rsid w:val="005F5686"/>
    <w:rsid w:val="0072494A"/>
    <w:rsid w:val="007D7490"/>
    <w:rsid w:val="00885C0D"/>
    <w:rsid w:val="00952054"/>
    <w:rsid w:val="00B51984"/>
    <w:rsid w:val="00B626E6"/>
    <w:rsid w:val="00C9494E"/>
    <w:rsid w:val="00D24A74"/>
    <w:rsid w:val="00D273F0"/>
    <w:rsid w:val="00D7624E"/>
    <w:rsid w:val="00DA294F"/>
    <w:rsid w:val="00DB0ECD"/>
    <w:rsid w:val="00DF203A"/>
    <w:rsid w:val="00E36107"/>
    <w:rsid w:val="00E81749"/>
    <w:rsid w:val="00E975A5"/>
    <w:rsid w:val="00F02A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F5A585"/>
  <w15:chartTrackingRefBased/>
  <w15:docId w15:val="{CF8F22C2-F5D3-464B-9D45-A7D0155C2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519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519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0255E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255E"/>
  </w:style>
  <w:style w:type="paragraph" w:styleId="Footer">
    <w:name w:val="footer"/>
    <w:basedOn w:val="Normal"/>
    <w:link w:val="FooterChar"/>
    <w:uiPriority w:val="99"/>
    <w:unhideWhenUsed/>
    <w:rsid w:val="0050255E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255E"/>
  </w:style>
  <w:style w:type="table" w:styleId="TableGrid">
    <w:name w:val="Table Grid"/>
    <w:basedOn w:val="TableNormal"/>
    <w:uiPriority w:val="39"/>
    <w:rsid w:val="00D24A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5198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519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519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DF203A"/>
    <w:pPr>
      <w:outlineLvl w:val="9"/>
    </w:pPr>
    <w:rPr>
      <w:kern w:val="0"/>
      <w14:ligatures w14:val="none"/>
    </w:rPr>
  </w:style>
  <w:style w:type="paragraph" w:styleId="TOC2">
    <w:name w:val="toc 2"/>
    <w:basedOn w:val="Normal"/>
    <w:next w:val="Normal"/>
    <w:autoRedefine/>
    <w:uiPriority w:val="39"/>
    <w:unhideWhenUsed/>
    <w:rsid w:val="00DF203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F203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4DD635-A5D2-4E0A-A427-0D70377A32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99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Laiq</dc:creator>
  <cp:keywords/>
  <dc:description/>
  <cp:lastModifiedBy>Muhammad Laiq</cp:lastModifiedBy>
  <cp:revision>33</cp:revision>
  <dcterms:created xsi:type="dcterms:W3CDTF">2023-08-25T13:12:00Z</dcterms:created>
  <dcterms:modified xsi:type="dcterms:W3CDTF">2023-08-25T13:31:00Z</dcterms:modified>
</cp:coreProperties>
</file>